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ctor per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t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r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5 cove drive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rezkhriz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6922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l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4/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